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1,1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agnosi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8,1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sourc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,1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riage Acuit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,7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,02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73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52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81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06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9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7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27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766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31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8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4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/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42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09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09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0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0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13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81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4 (8.0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20:57:48Z</dcterms:created>
  <dcterms:modified xsi:type="dcterms:W3CDTF">2025-07-18T20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